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68C91" w14:textId="32DFAE4A" w:rsidR="002E6F19" w:rsidRPr="00586B9F" w:rsidRDefault="002E6F19" w:rsidP="004A5198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586B9F">
        <w:rPr>
          <w:rFonts w:ascii="Times New Roman" w:hAnsi="Times New Roman" w:cs="Times New Roman"/>
          <w:b/>
          <w:sz w:val="32"/>
          <w:szCs w:val="32"/>
        </w:rPr>
        <w:t>CS</w:t>
      </w:r>
      <w:r w:rsidR="009224C9" w:rsidRPr="00586B9F">
        <w:rPr>
          <w:rFonts w:ascii="Times New Roman" w:hAnsi="Times New Roman" w:cs="Times New Roman"/>
          <w:b/>
          <w:sz w:val="32"/>
          <w:szCs w:val="32"/>
        </w:rPr>
        <w:t>4</w:t>
      </w:r>
      <w:r w:rsidRPr="00586B9F">
        <w:rPr>
          <w:rFonts w:ascii="Times New Roman" w:hAnsi="Times New Roman" w:cs="Times New Roman"/>
          <w:b/>
          <w:sz w:val="32"/>
          <w:szCs w:val="32"/>
        </w:rPr>
        <w:t>99</w:t>
      </w:r>
      <w:r w:rsidR="009224C9" w:rsidRPr="00586B9F">
        <w:rPr>
          <w:rFonts w:ascii="Times New Roman" w:hAnsi="Times New Roman" w:cs="Times New Roman"/>
          <w:b/>
          <w:sz w:val="32"/>
          <w:szCs w:val="32"/>
        </w:rPr>
        <w:t>0</w:t>
      </w:r>
      <w:r w:rsidRPr="00586B9F">
        <w:rPr>
          <w:rFonts w:ascii="Times New Roman" w:hAnsi="Times New Roman" w:cs="Times New Roman"/>
          <w:b/>
          <w:sz w:val="32"/>
          <w:szCs w:val="32"/>
        </w:rPr>
        <w:t xml:space="preserve">- Assignment </w:t>
      </w:r>
      <w:r w:rsidR="00223E36">
        <w:rPr>
          <w:rFonts w:ascii="Times New Roman" w:hAnsi="Times New Roman" w:cs="Times New Roman"/>
          <w:b/>
          <w:sz w:val="32"/>
          <w:szCs w:val="32"/>
        </w:rPr>
        <w:t>3</w:t>
      </w:r>
      <w:r w:rsidRPr="00586B9F">
        <w:rPr>
          <w:rFonts w:ascii="Times New Roman" w:hAnsi="Times New Roman" w:cs="Times New Roman"/>
          <w:b/>
          <w:sz w:val="32"/>
          <w:szCs w:val="32"/>
        </w:rPr>
        <w:t xml:space="preserve">: </w:t>
      </w:r>
      <w:r w:rsidR="00223E36">
        <w:rPr>
          <w:rFonts w:ascii="Times New Roman" w:hAnsi="Times New Roman" w:cs="Times New Roman"/>
          <w:b/>
          <w:sz w:val="32"/>
          <w:szCs w:val="32"/>
        </w:rPr>
        <w:t>Hair Segmentation</w:t>
      </w:r>
    </w:p>
    <w:p w14:paraId="699AA9B7" w14:textId="575FD822" w:rsidR="002E6F19" w:rsidRPr="006D6320" w:rsidRDefault="00C77FA2" w:rsidP="004A519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86B9F">
        <w:rPr>
          <w:rFonts w:ascii="Times New Roman" w:hAnsi="Times New Roman" w:cs="Times New Roman"/>
          <w:b/>
          <w:sz w:val="28"/>
          <w:szCs w:val="28"/>
        </w:rPr>
        <w:t xml:space="preserve">Dataset: </w:t>
      </w:r>
      <w:r w:rsidR="002E6F19" w:rsidRPr="00586B9F">
        <w:rPr>
          <w:rFonts w:ascii="Times New Roman" w:hAnsi="Times New Roman" w:cs="Times New Roman"/>
          <w:sz w:val="28"/>
          <w:szCs w:val="28"/>
        </w:rPr>
        <w:t>Dataset used for th</w:t>
      </w:r>
      <w:r w:rsidR="00DA6544" w:rsidRPr="00586B9F">
        <w:rPr>
          <w:rFonts w:ascii="Times New Roman" w:hAnsi="Times New Roman" w:cs="Times New Roman"/>
          <w:sz w:val="28"/>
          <w:szCs w:val="28"/>
        </w:rPr>
        <w:t>e</w:t>
      </w:r>
      <w:r w:rsidR="002E6F19" w:rsidRPr="00586B9F">
        <w:rPr>
          <w:rFonts w:ascii="Times New Roman" w:hAnsi="Times New Roman" w:cs="Times New Roman"/>
          <w:sz w:val="28"/>
          <w:szCs w:val="28"/>
        </w:rPr>
        <w:t xml:space="preserve"> </w:t>
      </w:r>
      <w:r w:rsidR="00583DA6" w:rsidRPr="00586B9F">
        <w:rPr>
          <w:rFonts w:ascii="Times New Roman" w:hAnsi="Times New Roman" w:cs="Times New Roman"/>
          <w:sz w:val="28"/>
          <w:szCs w:val="28"/>
        </w:rPr>
        <w:t>mini competition</w:t>
      </w:r>
      <w:r w:rsidR="002E6F19" w:rsidRPr="00586B9F">
        <w:rPr>
          <w:rFonts w:ascii="Times New Roman" w:hAnsi="Times New Roman" w:cs="Times New Roman"/>
          <w:sz w:val="28"/>
          <w:szCs w:val="28"/>
        </w:rPr>
        <w:t xml:space="preserve"> </w:t>
      </w:r>
      <w:r w:rsidR="00DA6544" w:rsidRPr="00586B9F">
        <w:rPr>
          <w:rFonts w:ascii="Times New Roman" w:hAnsi="Times New Roman" w:cs="Times New Roman"/>
          <w:sz w:val="28"/>
          <w:szCs w:val="28"/>
        </w:rPr>
        <w:t xml:space="preserve">has </w:t>
      </w:r>
      <w:r w:rsidR="002E6F19" w:rsidRPr="00586B9F">
        <w:rPr>
          <w:rFonts w:ascii="Times New Roman" w:hAnsi="Times New Roman" w:cs="Times New Roman"/>
          <w:sz w:val="28"/>
          <w:szCs w:val="28"/>
        </w:rPr>
        <w:t xml:space="preserve">training set </w:t>
      </w:r>
      <w:r w:rsidR="00DA6544" w:rsidRPr="00586B9F">
        <w:rPr>
          <w:rFonts w:ascii="Times New Roman" w:hAnsi="Times New Roman" w:cs="Times New Roman"/>
          <w:sz w:val="28"/>
          <w:szCs w:val="28"/>
        </w:rPr>
        <w:t>of</w:t>
      </w:r>
      <w:r w:rsidR="002E6F19" w:rsidRPr="00586B9F">
        <w:rPr>
          <w:rFonts w:ascii="Times New Roman" w:hAnsi="Times New Roman" w:cs="Times New Roman"/>
          <w:sz w:val="28"/>
          <w:szCs w:val="28"/>
        </w:rPr>
        <w:t xml:space="preserve"> 1</w:t>
      </w:r>
      <w:r w:rsidR="00223E36">
        <w:rPr>
          <w:rFonts w:ascii="Times New Roman" w:hAnsi="Times New Roman" w:cs="Times New Roman"/>
          <w:sz w:val="28"/>
          <w:szCs w:val="28"/>
        </w:rPr>
        <w:t>350</w:t>
      </w:r>
      <w:r w:rsidR="002E6F19" w:rsidRPr="00586B9F">
        <w:rPr>
          <w:rFonts w:ascii="Times New Roman" w:hAnsi="Times New Roman" w:cs="Times New Roman"/>
          <w:sz w:val="28"/>
          <w:szCs w:val="28"/>
        </w:rPr>
        <w:t xml:space="preserve"> examples and </w:t>
      </w:r>
      <w:r w:rsidR="00223E36">
        <w:rPr>
          <w:rFonts w:ascii="Times New Roman" w:hAnsi="Times New Roman" w:cs="Times New Roman"/>
          <w:sz w:val="28"/>
          <w:szCs w:val="28"/>
        </w:rPr>
        <w:t>150</w:t>
      </w:r>
      <w:r w:rsidR="002E6F19" w:rsidRPr="00586B9F">
        <w:rPr>
          <w:rFonts w:ascii="Times New Roman" w:hAnsi="Times New Roman" w:cs="Times New Roman"/>
          <w:sz w:val="28"/>
          <w:szCs w:val="28"/>
        </w:rPr>
        <w:t xml:space="preserve"> examples in testing data </w:t>
      </w:r>
      <w:r w:rsidR="00DA6544" w:rsidRPr="00586B9F">
        <w:rPr>
          <w:rFonts w:ascii="Times New Roman" w:hAnsi="Times New Roman" w:cs="Times New Roman"/>
          <w:sz w:val="28"/>
          <w:szCs w:val="28"/>
        </w:rPr>
        <w:t>which</w:t>
      </w:r>
      <w:r w:rsidR="009D2C5F" w:rsidRPr="00586B9F">
        <w:rPr>
          <w:rFonts w:ascii="Times New Roman" w:hAnsi="Times New Roman" w:cs="Times New Roman"/>
          <w:sz w:val="28"/>
          <w:szCs w:val="28"/>
        </w:rPr>
        <w:t xml:space="preserve"> is used</w:t>
      </w:r>
      <w:r w:rsidR="002E6F19" w:rsidRPr="00586B9F">
        <w:rPr>
          <w:rFonts w:ascii="Times New Roman" w:hAnsi="Times New Roman" w:cs="Times New Roman"/>
          <w:sz w:val="28"/>
          <w:szCs w:val="28"/>
        </w:rPr>
        <w:t xml:space="preserve"> </w:t>
      </w:r>
      <w:r w:rsidR="00DA6544" w:rsidRPr="00586B9F">
        <w:rPr>
          <w:rFonts w:ascii="Times New Roman" w:hAnsi="Times New Roman" w:cs="Times New Roman"/>
          <w:sz w:val="28"/>
          <w:szCs w:val="28"/>
        </w:rPr>
        <w:t>for</w:t>
      </w:r>
      <w:r w:rsidR="002E6F19" w:rsidRPr="00586B9F">
        <w:rPr>
          <w:rFonts w:ascii="Times New Roman" w:hAnsi="Times New Roman" w:cs="Times New Roman"/>
          <w:sz w:val="28"/>
          <w:szCs w:val="28"/>
        </w:rPr>
        <w:t xml:space="preserve"> determin</w:t>
      </w:r>
      <w:r w:rsidR="00DA6544" w:rsidRPr="00586B9F">
        <w:rPr>
          <w:rFonts w:ascii="Times New Roman" w:hAnsi="Times New Roman" w:cs="Times New Roman"/>
          <w:sz w:val="28"/>
          <w:szCs w:val="28"/>
        </w:rPr>
        <w:t>ing</w:t>
      </w:r>
      <w:r w:rsidR="002E6F19" w:rsidRPr="00586B9F">
        <w:rPr>
          <w:rFonts w:ascii="Times New Roman" w:hAnsi="Times New Roman" w:cs="Times New Roman"/>
          <w:sz w:val="28"/>
          <w:szCs w:val="28"/>
        </w:rPr>
        <w:t xml:space="preserve"> </w:t>
      </w:r>
      <w:r w:rsidR="009D2C5F" w:rsidRPr="00586B9F">
        <w:rPr>
          <w:rFonts w:ascii="Times New Roman" w:hAnsi="Times New Roman" w:cs="Times New Roman"/>
          <w:sz w:val="28"/>
          <w:szCs w:val="28"/>
        </w:rPr>
        <w:t>the final</w:t>
      </w:r>
      <w:r w:rsidR="002E6F19" w:rsidRPr="00586B9F">
        <w:rPr>
          <w:rFonts w:ascii="Times New Roman" w:hAnsi="Times New Roman" w:cs="Times New Roman"/>
          <w:sz w:val="28"/>
          <w:szCs w:val="28"/>
        </w:rPr>
        <w:t xml:space="preserve"> score</w:t>
      </w:r>
      <w:r w:rsidR="009D2C5F" w:rsidRPr="00586B9F">
        <w:rPr>
          <w:rFonts w:ascii="Times New Roman" w:hAnsi="Times New Roman" w:cs="Times New Roman"/>
          <w:sz w:val="28"/>
          <w:szCs w:val="28"/>
        </w:rPr>
        <w:t xml:space="preserve"> </w:t>
      </w:r>
      <w:r w:rsidR="00DA6544" w:rsidRPr="00586B9F">
        <w:rPr>
          <w:rFonts w:ascii="Times New Roman" w:hAnsi="Times New Roman" w:cs="Times New Roman"/>
          <w:sz w:val="28"/>
          <w:szCs w:val="28"/>
        </w:rPr>
        <w:t xml:space="preserve">making use of </w:t>
      </w:r>
      <w:r w:rsidR="009D2C5F" w:rsidRPr="00586B9F">
        <w:rPr>
          <w:rFonts w:ascii="Times New Roman" w:hAnsi="Times New Roman" w:cs="Times New Roman"/>
          <w:sz w:val="28"/>
          <w:szCs w:val="28"/>
        </w:rPr>
        <w:t>the trained model</w:t>
      </w:r>
      <w:r w:rsidR="002E6F19" w:rsidRPr="00586B9F">
        <w:rPr>
          <w:rFonts w:ascii="Times New Roman" w:hAnsi="Times New Roman" w:cs="Times New Roman"/>
          <w:sz w:val="28"/>
          <w:szCs w:val="28"/>
        </w:rPr>
        <w:t>.</w:t>
      </w:r>
      <w:r w:rsidR="00F40FAE" w:rsidRPr="00586B9F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3FCA118" w14:textId="44BA2CA9" w:rsidR="00586B9F" w:rsidRPr="00586B9F" w:rsidRDefault="009D2C5F" w:rsidP="004A5198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86B9F">
        <w:rPr>
          <w:rFonts w:ascii="Times New Roman" w:hAnsi="Times New Roman" w:cs="Times New Roman"/>
          <w:b/>
          <w:sz w:val="28"/>
          <w:szCs w:val="28"/>
        </w:rPr>
        <w:t xml:space="preserve">Overview: </w:t>
      </w:r>
      <w:r w:rsidR="00DA6544" w:rsidRPr="00586B9F">
        <w:rPr>
          <w:rFonts w:ascii="Times New Roman" w:hAnsi="Times New Roman" w:cs="Times New Roman"/>
          <w:sz w:val="28"/>
          <w:szCs w:val="28"/>
        </w:rPr>
        <w:t xml:space="preserve">Using </w:t>
      </w:r>
      <w:proofErr w:type="spellStart"/>
      <w:r w:rsidR="00DA6544" w:rsidRPr="00586B9F">
        <w:rPr>
          <w:rFonts w:ascii="Times New Roman" w:hAnsi="Times New Roman" w:cs="Times New Roman"/>
          <w:sz w:val="28"/>
          <w:szCs w:val="28"/>
        </w:rPr>
        <w:t>keras</w:t>
      </w:r>
      <w:proofErr w:type="spellEnd"/>
      <w:r w:rsidR="00586B9F">
        <w:rPr>
          <w:rFonts w:ascii="Times New Roman" w:hAnsi="Times New Roman" w:cs="Times New Roman"/>
          <w:sz w:val="28"/>
          <w:szCs w:val="28"/>
        </w:rPr>
        <w:t>,</w:t>
      </w:r>
      <w:r w:rsidR="00DA6544" w:rsidRPr="00586B9F">
        <w:rPr>
          <w:rFonts w:ascii="Times New Roman" w:hAnsi="Times New Roman" w:cs="Times New Roman"/>
          <w:sz w:val="28"/>
          <w:szCs w:val="28"/>
        </w:rPr>
        <w:t xml:space="preserve"> </w:t>
      </w:r>
      <w:r w:rsidR="00583DA6">
        <w:rPr>
          <w:rFonts w:ascii="Times New Roman" w:hAnsi="Times New Roman" w:cs="Times New Roman"/>
          <w:sz w:val="28"/>
          <w:szCs w:val="28"/>
        </w:rPr>
        <w:t>I constructed</w:t>
      </w:r>
      <w:r w:rsidRPr="00586B9F">
        <w:rPr>
          <w:rFonts w:ascii="Times New Roman" w:hAnsi="Times New Roman" w:cs="Times New Roman"/>
          <w:sz w:val="28"/>
          <w:szCs w:val="28"/>
        </w:rPr>
        <w:t xml:space="preserve"> </w:t>
      </w:r>
      <w:r w:rsidR="00DA6544" w:rsidRPr="00586B9F">
        <w:rPr>
          <w:rFonts w:ascii="Times New Roman" w:hAnsi="Times New Roman" w:cs="Times New Roman"/>
          <w:sz w:val="28"/>
          <w:szCs w:val="28"/>
        </w:rPr>
        <w:t xml:space="preserve">a </w:t>
      </w:r>
      <w:r w:rsidR="00661700">
        <w:rPr>
          <w:rFonts w:ascii="Times New Roman" w:hAnsi="Times New Roman" w:cs="Times New Roman"/>
          <w:sz w:val="28"/>
          <w:szCs w:val="28"/>
        </w:rPr>
        <w:t>U-NET</w:t>
      </w:r>
      <w:r w:rsidR="00DA6544" w:rsidRPr="00586B9F">
        <w:rPr>
          <w:rFonts w:ascii="Times New Roman" w:hAnsi="Times New Roman" w:cs="Times New Roman"/>
          <w:sz w:val="28"/>
          <w:szCs w:val="28"/>
        </w:rPr>
        <w:t xml:space="preserve"> network, which implies </w:t>
      </w:r>
      <w:r w:rsidR="00661700">
        <w:rPr>
          <w:rFonts w:ascii="Times New Roman" w:hAnsi="Times New Roman" w:cs="Times New Roman"/>
          <w:sz w:val="28"/>
          <w:szCs w:val="28"/>
        </w:rPr>
        <w:t xml:space="preserve">it’s an </w:t>
      </w:r>
      <w:r w:rsidR="00661700" w:rsidRPr="00661700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 xml:space="preserve">end-to-end fully convolutional network (FCN), i.e. it contains </w:t>
      </w:r>
      <w:r w:rsidR="00661700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 xml:space="preserve">only </w:t>
      </w:r>
      <w:r w:rsidR="00661700" w:rsidRPr="00661700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Convolutional layers and does not contain any Dense layer</w:t>
      </w:r>
      <w:r w:rsidR="00661700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, therefore</w:t>
      </w:r>
      <w:r w:rsidR="00661700" w:rsidRPr="00661700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 xml:space="preserve"> can accept image of any size.</w:t>
      </w:r>
      <w:r w:rsidR="00586B9F" w:rsidRPr="00661700">
        <w:rPr>
          <w:rFonts w:ascii="Times New Roman" w:hAnsi="Times New Roman" w:cs="Times New Roman"/>
          <w:sz w:val="28"/>
          <w:szCs w:val="28"/>
        </w:rPr>
        <w:t>:</w:t>
      </w:r>
    </w:p>
    <w:p w14:paraId="71AA5FB0" w14:textId="480C25BF" w:rsidR="00586B9F" w:rsidRDefault="00586B9F" w:rsidP="004A5198">
      <w:pPr>
        <w:numPr>
          <w:ilvl w:val="0"/>
          <w:numId w:val="1"/>
        </w:numPr>
        <w:shd w:val="clear" w:color="auto" w:fill="FFFFFF"/>
        <w:spacing w:after="120" w:line="360" w:lineRule="auto"/>
        <w:jc w:val="both"/>
        <w:textAlignment w:val="baseline"/>
        <w:rPr>
          <w:rFonts w:ascii="Times New Roman" w:eastAsia="Times New Roman" w:hAnsi="Times New Roman" w:cs="Times New Roman"/>
          <w:color w:val="0A0A23"/>
          <w:sz w:val="28"/>
          <w:szCs w:val="28"/>
          <w:lang w:val="en-IN" w:eastAsia="en-IN"/>
        </w:rPr>
      </w:pPr>
      <w:r w:rsidRPr="00586B9F">
        <w:rPr>
          <w:rFonts w:ascii="Times New Roman" w:eastAsia="Times New Roman" w:hAnsi="Times New Roman" w:cs="Times New Roman"/>
          <w:color w:val="0A0A23"/>
          <w:sz w:val="28"/>
          <w:szCs w:val="28"/>
          <w:lang w:val="en-IN" w:eastAsia="en-IN"/>
        </w:rPr>
        <w:t>Convolutional La</w:t>
      </w:r>
      <w:r w:rsidR="00661700">
        <w:rPr>
          <w:rFonts w:ascii="Times New Roman" w:eastAsia="Times New Roman" w:hAnsi="Times New Roman" w:cs="Times New Roman"/>
          <w:color w:val="0A0A23"/>
          <w:sz w:val="28"/>
          <w:szCs w:val="28"/>
          <w:lang w:val="en-IN" w:eastAsia="en-IN"/>
        </w:rPr>
        <w:t>yers</w:t>
      </w:r>
      <w:r w:rsidRPr="00586B9F">
        <w:rPr>
          <w:rFonts w:ascii="Times New Roman" w:eastAsia="Times New Roman" w:hAnsi="Times New Roman" w:cs="Times New Roman"/>
          <w:color w:val="0A0A23"/>
          <w:sz w:val="28"/>
          <w:szCs w:val="28"/>
          <w:lang w:val="en-IN" w:eastAsia="en-IN"/>
        </w:rPr>
        <w:t xml:space="preserve">: </w:t>
      </w:r>
      <w:r w:rsidR="00CA2985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T</w:t>
      </w:r>
      <w:r w:rsidR="00661700" w:rsidRPr="00661700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wo consecutive Convolution Layers are applied</w:t>
      </w:r>
      <w:r w:rsidRPr="00661700">
        <w:rPr>
          <w:rFonts w:ascii="Times New Roman" w:eastAsia="Times New Roman" w:hAnsi="Times New Roman" w:cs="Times New Roman"/>
          <w:color w:val="0A0A23"/>
          <w:sz w:val="28"/>
          <w:szCs w:val="28"/>
          <w:lang w:val="en-IN" w:eastAsia="en-IN"/>
        </w:rPr>
        <w:t>.</w:t>
      </w:r>
    </w:p>
    <w:p w14:paraId="3093EBA5" w14:textId="77777777" w:rsidR="00CA2985" w:rsidRPr="00CA2985" w:rsidRDefault="00CA2985" w:rsidP="00CA2985">
      <w:pPr>
        <w:pStyle w:val="gt"/>
        <w:numPr>
          <w:ilvl w:val="0"/>
          <w:numId w:val="1"/>
        </w:numPr>
        <w:shd w:val="clear" w:color="auto" w:fill="FFFFFF"/>
        <w:spacing w:before="252" w:beforeAutospacing="0" w:after="0" w:afterAutospacing="0"/>
        <w:rPr>
          <w:spacing w:val="-1"/>
          <w:sz w:val="28"/>
          <w:szCs w:val="28"/>
        </w:rPr>
      </w:pPr>
      <w:r w:rsidRPr="00CA2985">
        <w:rPr>
          <w:spacing w:val="-1"/>
          <w:sz w:val="28"/>
          <w:szCs w:val="28"/>
        </w:rPr>
        <w:t>c1, c2, …. c9 are the output tensors of Convolutional Layers</w:t>
      </w:r>
    </w:p>
    <w:p w14:paraId="35C3DDE0" w14:textId="77777777" w:rsidR="00CA2985" w:rsidRPr="00CA2985" w:rsidRDefault="00CA2985" w:rsidP="00CA2985">
      <w:pPr>
        <w:pStyle w:val="gt"/>
        <w:numPr>
          <w:ilvl w:val="0"/>
          <w:numId w:val="1"/>
        </w:numPr>
        <w:shd w:val="clear" w:color="auto" w:fill="FFFFFF"/>
        <w:spacing w:before="252" w:beforeAutospacing="0" w:after="0" w:afterAutospacing="0"/>
        <w:rPr>
          <w:spacing w:val="-1"/>
          <w:sz w:val="28"/>
          <w:szCs w:val="28"/>
        </w:rPr>
      </w:pPr>
      <w:r w:rsidRPr="00CA2985">
        <w:rPr>
          <w:spacing w:val="-1"/>
          <w:sz w:val="28"/>
          <w:szCs w:val="28"/>
        </w:rPr>
        <w:t>p1, p2, p3 and p4 are the output tensors of Max Pooling Layers</w:t>
      </w:r>
    </w:p>
    <w:p w14:paraId="1510E775" w14:textId="58D95A6A" w:rsidR="00CA2985" w:rsidRPr="00CA2985" w:rsidRDefault="00CA2985" w:rsidP="00CA2985">
      <w:pPr>
        <w:pStyle w:val="gt"/>
        <w:numPr>
          <w:ilvl w:val="0"/>
          <w:numId w:val="1"/>
        </w:numPr>
        <w:shd w:val="clear" w:color="auto" w:fill="FFFFFF"/>
        <w:spacing w:before="252" w:beforeAutospacing="0" w:after="0" w:afterAutospacing="0" w:line="360" w:lineRule="auto"/>
        <w:rPr>
          <w:spacing w:val="-1"/>
          <w:sz w:val="28"/>
          <w:szCs w:val="28"/>
        </w:rPr>
      </w:pPr>
      <w:r w:rsidRPr="00CA2985">
        <w:rPr>
          <w:spacing w:val="-1"/>
          <w:sz w:val="28"/>
          <w:szCs w:val="28"/>
        </w:rPr>
        <w:t>u6, u7, u8 and u9 are the output tensors of up-sampling (transposed convolutional) layers</w:t>
      </w:r>
    </w:p>
    <w:p w14:paraId="3025D71D" w14:textId="12BA275D" w:rsidR="00586B9F" w:rsidRPr="00CA2985" w:rsidRDefault="00CA2985" w:rsidP="004A5198">
      <w:pPr>
        <w:numPr>
          <w:ilvl w:val="0"/>
          <w:numId w:val="1"/>
        </w:numPr>
        <w:shd w:val="clear" w:color="auto" w:fill="FFFFFF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A0A23"/>
          <w:sz w:val="28"/>
          <w:szCs w:val="28"/>
          <w:lang w:val="en-IN" w:eastAsia="en-IN"/>
        </w:rPr>
      </w:pPr>
      <w:r>
        <w:rPr>
          <w:rFonts w:ascii="Times New Roman" w:eastAsia="Times New Roman" w:hAnsi="Times New Roman" w:cs="Times New Roman"/>
          <w:color w:val="0A0A23"/>
          <w:sz w:val="28"/>
          <w:szCs w:val="28"/>
          <w:lang w:val="en-IN" w:eastAsia="en-IN"/>
        </w:rPr>
        <w:t xml:space="preserve">Encoder: </w:t>
      </w:r>
      <w:r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T</w:t>
      </w:r>
      <w:r w:rsidRPr="00CA2985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he size of the image gradually reduces while the depth gradually increases. Starting from 128x128x3 to 8x8x256</w:t>
      </w:r>
    </w:p>
    <w:p w14:paraId="36BA529F" w14:textId="29E937D3" w:rsidR="00586B9F" w:rsidRPr="00CA2985" w:rsidRDefault="00CA2985" w:rsidP="004A5198">
      <w:pPr>
        <w:numPr>
          <w:ilvl w:val="0"/>
          <w:numId w:val="1"/>
        </w:numPr>
        <w:shd w:val="clear" w:color="auto" w:fill="FFFFFF"/>
        <w:spacing w:before="120" w:after="120" w:line="360" w:lineRule="auto"/>
        <w:jc w:val="both"/>
        <w:textAlignment w:val="baseline"/>
        <w:rPr>
          <w:rFonts w:ascii="Times New Roman" w:eastAsia="Times New Roman" w:hAnsi="Times New Roman" w:cs="Times New Roman"/>
          <w:color w:val="0A0A23"/>
          <w:sz w:val="28"/>
          <w:szCs w:val="28"/>
          <w:lang w:val="en-IN" w:eastAsia="en-IN"/>
        </w:rPr>
      </w:pPr>
      <w:r>
        <w:rPr>
          <w:rFonts w:ascii="Times New Roman" w:eastAsia="Times New Roman" w:hAnsi="Times New Roman" w:cs="Times New Roman"/>
          <w:color w:val="0A0A23"/>
          <w:sz w:val="28"/>
          <w:szCs w:val="28"/>
          <w:lang w:val="en-IN" w:eastAsia="en-IN"/>
        </w:rPr>
        <w:t xml:space="preserve">Decoder: </w:t>
      </w:r>
      <w:r w:rsidRPr="00CA2985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T</w:t>
      </w:r>
      <w:r w:rsidRPr="00CA2985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 xml:space="preserve">he size of the image gradually </w:t>
      </w:r>
      <w:proofErr w:type="gramStart"/>
      <w:r w:rsidRPr="00CA2985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>increases</w:t>
      </w:r>
      <w:proofErr w:type="gramEnd"/>
      <w:r w:rsidRPr="00CA2985">
        <w:rPr>
          <w:rFonts w:ascii="Times New Roman" w:hAnsi="Times New Roman" w:cs="Times New Roman"/>
          <w:spacing w:val="-1"/>
          <w:sz w:val="28"/>
          <w:szCs w:val="28"/>
          <w:shd w:val="clear" w:color="auto" w:fill="FFFFFF"/>
        </w:rPr>
        <w:t xml:space="preserve"> and the depth gradually decreases. Starting from 8x8x256 to 128x128x1</w:t>
      </w:r>
    </w:p>
    <w:p w14:paraId="1B1C2199" w14:textId="7581C289" w:rsidR="00586B9F" w:rsidRDefault="00586B9F" w:rsidP="004A5198">
      <w:pPr>
        <w:numPr>
          <w:ilvl w:val="0"/>
          <w:numId w:val="1"/>
        </w:numPr>
        <w:shd w:val="clear" w:color="auto" w:fill="FFFFFF"/>
        <w:spacing w:before="120" w:after="120" w:line="360" w:lineRule="auto"/>
        <w:jc w:val="both"/>
        <w:textAlignment w:val="baseline"/>
        <w:rPr>
          <w:rFonts w:ascii="Times New Roman" w:eastAsia="Times New Roman" w:hAnsi="Times New Roman" w:cs="Times New Roman"/>
          <w:color w:val="0A0A23"/>
          <w:sz w:val="28"/>
          <w:szCs w:val="28"/>
          <w:lang w:val="en-IN" w:eastAsia="en-IN"/>
        </w:rPr>
      </w:pPr>
      <w:r w:rsidRPr="00586B9F">
        <w:rPr>
          <w:rFonts w:ascii="Times New Roman" w:eastAsia="Times New Roman" w:hAnsi="Times New Roman" w:cs="Times New Roman"/>
          <w:color w:val="0A0A23"/>
          <w:sz w:val="28"/>
          <w:szCs w:val="28"/>
          <w:lang w:val="en-IN" w:eastAsia="en-IN"/>
        </w:rPr>
        <w:t xml:space="preserve">Dropout Layers: </w:t>
      </w:r>
      <w:r w:rsidR="006A6264" w:rsidRPr="00586B9F">
        <w:rPr>
          <w:rFonts w:ascii="Times New Roman" w:eastAsia="Times New Roman" w:hAnsi="Times New Roman" w:cs="Times New Roman"/>
          <w:color w:val="0A0A23"/>
          <w:sz w:val="28"/>
          <w:szCs w:val="28"/>
          <w:lang w:val="en-IN" w:eastAsia="en-IN"/>
        </w:rPr>
        <w:t xml:space="preserve">These </w:t>
      </w:r>
      <w:r w:rsidRPr="00586B9F">
        <w:rPr>
          <w:rFonts w:ascii="Times New Roman" w:eastAsia="Times New Roman" w:hAnsi="Times New Roman" w:cs="Times New Roman"/>
          <w:color w:val="0A0A23"/>
          <w:sz w:val="28"/>
          <w:szCs w:val="28"/>
          <w:lang w:val="en-IN" w:eastAsia="en-IN"/>
        </w:rPr>
        <w:t xml:space="preserve">randomly turns off a few neurons in the network </w:t>
      </w:r>
      <w:r w:rsidR="006A6264">
        <w:rPr>
          <w:rFonts w:ascii="Times New Roman" w:eastAsia="Times New Roman" w:hAnsi="Times New Roman" w:cs="Times New Roman"/>
          <w:color w:val="0A0A23"/>
          <w:sz w:val="28"/>
          <w:szCs w:val="28"/>
          <w:lang w:val="en-IN" w:eastAsia="en-IN"/>
        </w:rPr>
        <w:t>for</w:t>
      </w:r>
      <w:r w:rsidRPr="00586B9F">
        <w:rPr>
          <w:rFonts w:ascii="Times New Roman" w:eastAsia="Times New Roman" w:hAnsi="Times New Roman" w:cs="Times New Roman"/>
          <w:color w:val="0A0A23"/>
          <w:sz w:val="28"/>
          <w:szCs w:val="28"/>
          <w:lang w:val="en-IN" w:eastAsia="en-IN"/>
        </w:rPr>
        <w:t xml:space="preserve"> prevent</w:t>
      </w:r>
      <w:r w:rsidR="006A6264">
        <w:rPr>
          <w:rFonts w:ascii="Times New Roman" w:eastAsia="Times New Roman" w:hAnsi="Times New Roman" w:cs="Times New Roman"/>
          <w:color w:val="0A0A23"/>
          <w:sz w:val="28"/>
          <w:szCs w:val="28"/>
          <w:lang w:val="en-IN" w:eastAsia="en-IN"/>
        </w:rPr>
        <w:t>ing the</w:t>
      </w:r>
      <w:r w:rsidRPr="00586B9F">
        <w:rPr>
          <w:rFonts w:ascii="Times New Roman" w:eastAsia="Times New Roman" w:hAnsi="Times New Roman" w:cs="Times New Roman"/>
          <w:color w:val="0A0A23"/>
          <w:sz w:val="28"/>
          <w:szCs w:val="28"/>
          <w:lang w:val="en-IN" w:eastAsia="en-IN"/>
        </w:rPr>
        <w:t xml:space="preserve"> overfitting.</w:t>
      </w:r>
    </w:p>
    <w:p w14:paraId="6EE892C6" w14:textId="77777777" w:rsidR="00CA2985" w:rsidRPr="00CA2985" w:rsidRDefault="00CA2985" w:rsidP="00CA2985">
      <w:pPr>
        <w:pStyle w:val="gt"/>
        <w:shd w:val="clear" w:color="auto" w:fill="FFFFFF"/>
        <w:spacing w:before="480" w:beforeAutospacing="0" w:after="0" w:afterAutospacing="0"/>
        <w:rPr>
          <w:spacing w:val="-1"/>
          <w:sz w:val="28"/>
          <w:szCs w:val="28"/>
        </w:rPr>
      </w:pPr>
      <w:r w:rsidRPr="00CA2985">
        <w:rPr>
          <w:spacing w:val="-1"/>
          <w:sz w:val="28"/>
          <w:szCs w:val="28"/>
        </w:rPr>
        <w:t xml:space="preserve">We use </w:t>
      </w:r>
      <w:proofErr w:type="spellStart"/>
      <w:r w:rsidRPr="00CA2985">
        <w:rPr>
          <w:spacing w:val="-1"/>
          <w:sz w:val="28"/>
          <w:szCs w:val="28"/>
        </w:rPr>
        <w:t>Keras</w:t>
      </w:r>
      <w:proofErr w:type="spellEnd"/>
      <w:r w:rsidRPr="00CA2985">
        <w:rPr>
          <w:spacing w:val="-1"/>
          <w:sz w:val="28"/>
          <w:szCs w:val="28"/>
        </w:rPr>
        <w:t xml:space="preserve"> </w:t>
      </w:r>
      <w:proofErr w:type="spellStart"/>
      <w:r w:rsidRPr="00CA2985">
        <w:rPr>
          <w:spacing w:val="-1"/>
          <w:sz w:val="28"/>
          <w:szCs w:val="28"/>
        </w:rPr>
        <w:t>callbacks</w:t>
      </w:r>
      <w:proofErr w:type="spellEnd"/>
      <w:r w:rsidRPr="00CA2985">
        <w:rPr>
          <w:spacing w:val="-1"/>
          <w:sz w:val="28"/>
          <w:szCs w:val="28"/>
        </w:rPr>
        <w:t xml:space="preserve"> to implement:</w:t>
      </w:r>
    </w:p>
    <w:p w14:paraId="6B539BFB" w14:textId="77777777" w:rsidR="00CA2985" w:rsidRPr="00CA2985" w:rsidRDefault="00CA2985" w:rsidP="00CA2985">
      <w:pPr>
        <w:pStyle w:val="gt"/>
        <w:numPr>
          <w:ilvl w:val="0"/>
          <w:numId w:val="6"/>
        </w:numPr>
        <w:shd w:val="clear" w:color="auto" w:fill="FFFFFF"/>
        <w:spacing w:before="480" w:beforeAutospacing="0" w:after="0" w:afterAutospacing="0"/>
        <w:ind w:left="450"/>
        <w:rPr>
          <w:spacing w:val="-1"/>
          <w:sz w:val="28"/>
          <w:szCs w:val="28"/>
        </w:rPr>
      </w:pPr>
      <w:r w:rsidRPr="00CA2985">
        <w:rPr>
          <w:spacing w:val="-1"/>
          <w:sz w:val="28"/>
          <w:szCs w:val="28"/>
        </w:rPr>
        <w:t>Learning rate decay if the validation loss does not improve for 5 continues epochs.</w:t>
      </w:r>
    </w:p>
    <w:p w14:paraId="0193D550" w14:textId="77777777" w:rsidR="00CA2985" w:rsidRPr="00CA2985" w:rsidRDefault="00CA2985" w:rsidP="00CA2985">
      <w:pPr>
        <w:pStyle w:val="gt"/>
        <w:numPr>
          <w:ilvl w:val="0"/>
          <w:numId w:val="6"/>
        </w:numPr>
        <w:shd w:val="clear" w:color="auto" w:fill="FFFFFF"/>
        <w:spacing w:before="252" w:beforeAutospacing="0" w:after="0" w:afterAutospacing="0"/>
        <w:ind w:left="450"/>
        <w:rPr>
          <w:spacing w:val="-1"/>
          <w:sz w:val="28"/>
          <w:szCs w:val="28"/>
        </w:rPr>
      </w:pPr>
      <w:r w:rsidRPr="00CA2985">
        <w:rPr>
          <w:spacing w:val="-1"/>
          <w:sz w:val="28"/>
          <w:szCs w:val="28"/>
        </w:rPr>
        <w:t>Early stopping if the validation loss does not improve for 10 continues epochs.</w:t>
      </w:r>
    </w:p>
    <w:p w14:paraId="0E10ED4C" w14:textId="14D7FD7B" w:rsidR="00CA2985" w:rsidRPr="00CA2985" w:rsidRDefault="00CA2985" w:rsidP="00CA2985">
      <w:pPr>
        <w:pStyle w:val="gt"/>
        <w:numPr>
          <w:ilvl w:val="0"/>
          <w:numId w:val="6"/>
        </w:numPr>
        <w:shd w:val="clear" w:color="auto" w:fill="FFFFFF"/>
        <w:spacing w:before="252" w:beforeAutospacing="0" w:after="0" w:afterAutospacing="0"/>
        <w:ind w:left="450"/>
        <w:rPr>
          <w:spacing w:val="-1"/>
          <w:sz w:val="28"/>
          <w:szCs w:val="28"/>
        </w:rPr>
      </w:pPr>
      <w:r w:rsidRPr="00CA2985">
        <w:rPr>
          <w:spacing w:val="-1"/>
          <w:sz w:val="28"/>
          <w:szCs w:val="28"/>
        </w:rPr>
        <w:lastRenderedPageBreak/>
        <w:t>Save the weights only if there is improvement in validation loss.</w:t>
      </w:r>
    </w:p>
    <w:p w14:paraId="461CCC09" w14:textId="1927AA73" w:rsidR="004B6E54" w:rsidRDefault="00091295" w:rsidP="004A5198">
      <w:pPr>
        <w:shd w:val="clear" w:color="auto" w:fill="FFFFFF"/>
        <w:spacing w:before="120" w:after="120" w:line="360" w:lineRule="auto"/>
        <w:jc w:val="both"/>
        <w:textAlignment w:val="baseline"/>
        <w:rPr>
          <w:rFonts w:ascii="Times New Roman" w:hAnsi="Times New Roman" w:cs="Times New Roman"/>
          <w:color w:val="0A0A23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color w:val="0A0A23"/>
          <w:sz w:val="28"/>
          <w:szCs w:val="28"/>
          <w:shd w:val="clear" w:color="auto" w:fill="FFFFFF"/>
        </w:rPr>
        <w:t>T</w:t>
      </w:r>
      <w:r w:rsidRPr="00091295">
        <w:rPr>
          <w:rFonts w:ascii="Times New Roman" w:hAnsi="Times New Roman" w:cs="Times New Roman"/>
          <w:color w:val="0A0A23"/>
          <w:sz w:val="28"/>
          <w:szCs w:val="28"/>
          <w:shd w:val="clear" w:color="auto" w:fill="FFFFFF"/>
        </w:rPr>
        <w:t xml:space="preserve">he network </w:t>
      </w:r>
      <w:r>
        <w:rPr>
          <w:rFonts w:ascii="Times New Roman" w:hAnsi="Times New Roman" w:cs="Times New Roman"/>
          <w:color w:val="0A0A23"/>
          <w:sz w:val="28"/>
          <w:szCs w:val="28"/>
          <w:shd w:val="clear" w:color="auto" w:fill="FFFFFF"/>
        </w:rPr>
        <w:t xml:space="preserve">is compiled </w:t>
      </w:r>
      <w:r w:rsidRPr="00091295">
        <w:rPr>
          <w:rFonts w:ascii="Times New Roman" w:hAnsi="Times New Roman" w:cs="Times New Roman"/>
          <w:color w:val="0A0A23"/>
          <w:sz w:val="28"/>
          <w:szCs w:val="28"/>
          <w:shd w:val="clear" w:color="auto" w:fill="FFFFFF"/>
        </w:rPr>
        <w:t>using Adam</w:t>
      </w:r>
      <w:r w:rsidR="00CA2985">
        <w:rPr>
          <w:rFonts w:ascii="Times New Roman" w:hAnsi="Times New Roman" w:cs="Times New Roman"/>
          <w:color w:val="0A0A23"/>
          <w:sz w:val="28"/>
          <w:szCs w:val="28"/>
          <w:shd w:val="clear" w:color="auto" w:fill="FFFFFF"/>
        </w:rPr>
        <w:t xml:space="preserve"> </w:t>
      </w:r>
      <w:r w:rsidRPr="00091295">
        <w:rPr>
          <w:rFonts w:ascii="Times New Roman" w:hAnsi="Times New Roman" w:cs="Times New Roman"/>
          <w:color w:val="0A0A23"/>
          <w:sz w:val="28"/>
          <w:szCs w:val="28"/>
          <w:shd w:val="clear" w:color="auto" w:fill="FFFFFF"/>
        </w:rPr>
        <w:t xml:space="preserve">optimizer </w:t>
      </w:r>
      <w:r>
        <w:rPr>
          <w:rFonts w:ascii="Times New Roman" w:hAnsi="Times New Roman" w:cs="Times New Roman"/>
          <w:color w:val="0A0A23"/>
          <w:sz w:val="28"/>
          <w:szCs w:val="28"/>
          <w:shd w:val="clear" w:color="auto" w:fill="FFFFFF"/>
        </w:rPr>
        <w:t xml:space="preserve">which uses </w:t>
      </w:r>
      <w:r w:rsidRPr="00091295">
        <w:rPr>
          <w:rFonts w:ascii="Times New Roman" w:hAnsi="Times New Roman" w:cs="Times New Roman"/>
          <w:color w:val="0A0A23"/>
          <w:sz w:val="28"/>
          <w:szCs w:val="28"/>
          <w:shd w:val="clear" w:color="auto" w:fill="FFFFFF"/>
        </w:rPr>
        <w:t xml:space="preserve">a variable learning rate. </w:t>
      </w:r>
      <w:r>
        <w:rPr>
          <w:rFonts w:ascii="Times New Roman" w:hAnsi="Times New Roman" w:cs="Times New Roman"/>
          <w:color w:val="0A0A23"/>
          <w:sz w:val="28"/>
          <w:szCs w:val="28"/>
          <w:shd w:val="clear" w:color="auto" w:fill="FFFFFF"/>
        </w:rPr>
        <w:t>U</w:t>
      </w:r>
      <w:r w:rsidRPr="00091295">
        <w:rPr>
          <w:rFonts w:ascii="Times New Roman" w:hAnsi="Times New Roman" w:cs="Times New Roman"/>
          <w:color w:val="0A0A23"/>
          <w:sz w:val="28"/>
          <w:szCs w:val="28"/>
          <w:shd w:val="clear" w:color="auto" w:fill="FFFFFF"/>
        </w:rPr>
        <w:t>se</w:t>
      </w:r>
      <w:r>
        <w:rPr>
          <w:rFonts w:ascii="Times New Roman" w:hAnsi="Times New Roman" w:cs="Times New Roman"/>
          <w:color w:val="0A0A23"/>
          <w:sz w:val="28"/>
          <w:szCs w:val="28"/>
          <w:shd w:val="clear" w:color="auto" w:fill="FFFFFF"/>
        </w:rPr>
        <w:t>d</w:t>
      </w:r>
      <w:r w:rsidRPr="00091295">
        <w:rPr>
          <w:rFonts w:ascii="Times New Roman" w:hAnsi="Times New Roman" w:cs="Times New Roman"/>
          <w:color w:val="0A0A23"/>
          <w:sz w:val="28"/>
          <w:szCs w:val="28"/>
          <w:shd w:val="clear" w:color="auto" w:fill="FFFFFF"/>
        </w:rPr>
        <w:t> </w:t>
      </w:r>
      <w:proofErr w:type="spellStart"/>
      <w:r w:rsidR="00CA2985">
        <w:rPr>
          <w:rStyle w:val="Emphasis"/>
          <w:rFonts w:ascii="Times New Roman" w:hAnsi="Times New Roman" w:cs="Times New Roman"/>
          <w:color w:val="1B1B32"/>
          <w:sz w:val="28"/>
          <w:szCs w:val="28"/>
          <w:bdr w:val="none" w:sz="0" w:space="0" w:color="auto" w:frame="1"/>
          <w:shd w:val="clear" w:color="auto" w:fill="FFFFFF"/>
        </w:rPr>
        <w:t>binary</w:t>
      </w:r>
      <w:r w:rsidRPr="00091295">
        <w:rPr>
          <w:rStyle w:val="Emphasis"/>
          <w:rFonts w:ascii="Times New Roman" w:hAnsi="Times New Roman" w:cs="Times New Roman"/>
          <w:color w:val="1B1B32"/>
          <w:sz w:val="28"/>
          <w:szCs w:val="28"/>
          <w:bdr w:val="none" w:sz="0" w:space="0" w:color="auto" w:frame="1"/>
          <w:shd w:val="clear" w:color="auto" w:fill="FFFFFF"/>
        </w:rPr>
        <w:t>_crossentropy</w:t>
      </w:r>
      <w:proofErr w:type="spellEnd"/>
      <w:r w:rsidRPr="00091295">
        <w:rPr>
          <w:rFonts w:ascii="Times New Roman" w:hAnsi="Times New Roman" w:cs="Times New Roman"/>
          <w:color w:val="0A0A23"/>
          <w:sz w:val="28"/>
          <w:szCs w:val="28"/>
          <w:shd w:val="clear" w:color="auto" w:fill="FFFFFF"/>
        </w:rPr>
        <w:t> as</w:t>
      </w:r>
      <w:r>
        <w:rPr>
          <w:rFonts w:ascii="Times New Roman" w:hAnsi="Times New Roman" w:cs="Times New Roman"/>
          <w:color w:val="0A0A23"/>
          <w:sz w:val="28"/>
          <w:szCs w:val="28"/>
          <w:shd w:val="clear" w:color="auto" w:fill="FFFFFF"/>
        </w:rPr>
        <w:t xml:space="preserve"> the</w:t>
      </w:r>
      <w:r w:rsidRPr="00091295">
        <w:rPr>
          <w:rFonts w:ascii="Times New Roman" w:hAnsi="Times New Roman" w:cs="Times New Roman"/>
          <w:color w:val="0A0A23"/>
          <w:sz w:val="28"/>
          <w:szCs w:val="28"/>
          <w:shd w:val="clear" w:color="auto" w:fill="FFFFFF"/>
        </w:rPr>
        <w:t xml:space="preserve"> loss function</w:t>
      </w:r>
      <w:r>
        <w:rPr>
          <w:rFonts w:ascii="Times New Roman" w:hAnsi="Times New Roman" w:cs="Times New Roman"/>
          <w:color w:val="0A0A23"/>
          <w:sz w:val="28"/>
          <w:szCs w:val="28"/>
          <w:shd w:val="clear" w:color="auto" w:fill="FFFFFF"/>
        </w:rPr>
        <w:t>.</w:t>
      </w:r>
      <w:r w:rsidR="004B6E54">
        <w:rPr>
          <w:rFonts w:ascii="Times New Roman" w:hAnsi="Times New Roman" w:cs="Times New Roman"/>
          <w:color w:val="0A0A23"/>
          <w:sz w:val="28"/>
          <w:szCs w:val="28"/>
          <w:shd w:val="clear" w:color="auto" w:fill="FFFFFF"/>
        </w:rPr>
        <w:t xml:space="preserve"> The hyper parameters defined for fitting the model are:</w:t>
      </w:r>
    </w:p>
    <w:p w14:paraId="297A3C96" w14:textId="12DC954B" w:rsidR="004B6E54" w:rsidRDefault="004B6E54" w:rsidP="004A5198">
      <w:pPr>
        <w:pStyle w:val="ListParagraph"/>
        <w:numPr>
          <w:ilvl w:val="0"/>
          <w:numId w:val="3"/>
        </w:numPr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</w:pPr>
      <w:r w:rsidRPr="004B6E54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epochs=</w:t>
      </w:r>
      <w:r w:rsidR="00CA2985">
        <w:rPr>
          <w:rFonts w:ascii="Times New Roman" w:eastAsia="Times New Roman" w:hAnsi="Times New Roman" w:cs="Times New Roman"/>
          <w:color w:val="09885A"/>
          <w:sz w:val="28"/>
          <w:szCs w:val="28"/>
          <w:lang w:val="en-IN" w:eastAsia="en-IN"/>
        </w:rPr>
        <w:t>16</w:t>
      </w:r>
    </w:p>
    <w:p w14:paraId="6F328624" w14:textId="10AB83F6" w:rsidR="004B6E54" w:rsidRPr="004B6E54" w:rsidRDefault="004B6E54" w:rsidP="004A5198">
      <w:pPr>
        <w:pStyle w:val="ListParagraph"/>
        <w:numPr>
          <w:ilvl w:val="0"/>
          <w:numId w:val="3"/>
        </w:numPr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</w:pPr>
      <w:proofErr w:type="spellStart"/>
      <w:r w:rsidRPr="004B6E54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batch_size</w:t>
      </w:r>
      <w:proofErr w:type="spellEnd"/>
      <w:r w:rsidRPr="004B6E54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=</w:t>
      </w:r>
      <w:r w:rsidR="00CA2985">
        <w:rPr>
          <w:rFonts w:ascii="Times New Roman" w:eastAsia="Times New Roman" w:hAnsi="Times New Roman" w:cs="Times New Roman"/>
          <w:color w:val="09885A"/>
          <w:sz w:val="28"/>
          <w:szCs w:val="28"/>
          <w:lang w:val="en-IN" w:eastAsia="en-IN"/>
        </w:rPr>
        <w:t>50</w:t>
      </w:r>
    </w:p>
    <w:p w14:paraId="5372C608" w14:textId="389FD0AE" w:rsidR="00357B97" w:rsidRDefault="004B6E54" w:rsidP="004A5198">
      <w:pPr>
        <w:shd w:val="clear" w:color="auto" w:fill="FFFFFF"/>
        <w:spacing w:before="120" w:after="120" w:line="360" w:lineRule="auto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 w:rsidRPr="004B6E54">
        <w:rPr>
          <w:rFonts w:ascii="Times New Roman" w:hAnsi="Times New Roman" w:cs="Times New Roman"/>
          <w:color w:val="0A0A23"/>
          <w:sz w:val="28"/>
          <w:szCs w:val="28"/>
          <w:shd w:val="clear" w:color="auto" w:fill="FFFFFF"/>
        </w:rPr>
        <w:t xml:space="preserve">The data passes through the model 100 times and in batches of 100 images. </w:t>
      </w:r>
      <w:r>
        <w:rPr>
          <w:rFonts w:ascii="Times New Roman" w:hAnsi="Times New Roman" w:cs="Times New Roman"/>
          <w:sz w:val="28"/>
          <w:szCs w:val="28"/>
        </w:rPr>
        <w:t>After,</w:t>
      </w:r>
      <w:r w:rsidR="00357B97" w:rsidRPr="004B6E54">
        <w:rPr>
          <w:rFonts w:ascii="Times New Roman" w:hAnsi="Times New Roman" w:cs="Times New Roman"/>
          <w:sz w:val="28"/>
          <w:szCs w:val="28"/>
        </w:rPr>
        <w:t xml:space="preserve"> the model is trained, </w:t>
      </w:r>
      <w:r w:rsidR="00CA2985">
        <w:rPr>
          <w:rFonts w:ascii="Times New Roman" w:hAnsi="Times New Roman" w:cs="Times New Roman"/>
          <w:sz w:val="28"/>
          <w:szCs w:val="28"/>
        </w:rPr>
        <w:t>the model is saved along with its weights</w:t>
      </w:r>
      <w:r>
        <w:rPr>
          <w:rFonts w:ascii="Times New Roman" w:hAnsi="Times New Roman" w:cs="Times New Roman"/>
          <w:sz w:val="28"/>
          <w:szCs w:val="28"/>
        </w:rPr>
        <w:t>,</w:t>
      </w:r>
      <w:r w:rsidR="00357B97" w:rsidRPr="004B6E5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which is then </w:t>
      </w:r>
      <w:r w:rsidR="00357B97" w:rsidRPr="004B6E54">
        <w:rPr>
          <w:rFonts w:ascii="Times New Roman" w:hAnsi="Times New Roman" w:cs="Times New Roman"/>
          <w:sz w:val="28"/>
          <w:szCs w:val="28"/>
        </w:rPr>
        <w:t>loaded and used on test dataset to receive the final prediction.</w:t>
      </w:r>
      <w:r w:rsidR="00C77FA2" w:rsidRPr="004B6E54">
        <w:rPr>
          <w:rFonts w:ascii="Times New Roman" w:hAnsi="Times New Roman" w:cs="Times New Roman"/>
          <w:sz w:val="28"/>
          <w:szCs w:val="28"/>
        </w:rPr>
        <w:t xml:space="preserve"> Then </w:t>
      </w:r>
      <w:r w:rsidR="00DE631C" w:rsidRPr="004B6E54">
        <w:rPr>
          <w:rFonts w:ascii="Times New Roman" w:hAnsi="Times New Roman" w:cs="Times New Roman"/>
          <w:sz w:val="28"/>
          <w:szCs w:val="28"/>
        </w:rPr>
        <w:t xml:space="preserve">the final prediction is then saved in csv file. </w:t>
      </w:r>
      <w:r w:rsidR="00357B97" w:rsidRPr="004B6E54">
        <w:rPr>
          <w:rFonts w:ascii="Times New Roman" w:hAnsi="Times New Roman" w:cs="Times New Roman"/>
          <w:sz w:val="28"/>
          <w:szCs w:val="28"/>
        </w:rPr>
        <w:t>The libraries used in the program are</w:t>
      </w:r>
      <w:r w:rsidR="00C77FA2" w:rsidRPr="004B6E5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77FA2" w:rsidRPr="004B6E54">
        <w:rPr>
          <w:rFonts w:ascii="Times New Roman" w:hAnsi="Times New Roman" w:cs="Times New Roman"/>
          <w:sz w:val="28"/>
          <w:szCs w:val="28"/>
        </w:rPr>
        <w:t>keras</w:t>
      </w:r>
      <w:proofErr w:type="spellEnd"/>
      <w:r w:rsidR="00C77FA2" w:rsidRPr="004B6E54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C77FA2" w:rsidRPr="004B6E54">
        <w:rPr>
          <w:rFonts w:ascii="Times New Roman" w:hAnsi="Times New Roman" w:cs="Times New Roman"/>
          <w:sz w:val="28"/>
          <w:szCs w:val="28"/>
        </w:rPr>
        <w:t>numpy</w:t>
      </w:r>
      <w:proofErr w:type="spellEnd"/>
      <w:r w:rsidR="00C77FA2" w:rsidRPr="004B6E54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C77FA2" w:rsidRPr="004B6E54">
        <w:rPr>
          <w:rFonts w:ascii="Times New Roman" w:hAnsi="Times New Roman" w:cs="Times New Roman"/>
          <w:sz w:val="28"/>
          <w:szCs w:val="28"/>
        </w:rPr>
        <w:t>sklearn</w:t>
      </w:r>
      <w:proofErr w:type="spellEnd"/>
      <w:r w:rsidR="00C77FA2" w:rsidRPr="004B6E54">
        <w:rPr>
          <w:rFonts w:ascii="Times New Roman" w:hAnsi="Times New Roman" w:cs="Times New Roman"/>
          <w:sz w:val="28"/>
          <w:szCs w:val="28"/>
        </w:rPr>
        <w:t>.</w:t>
      </w:r>
    </w:p>
    <w:p w14:paraId="1E35C1CC" w14:textId="56CA0609" w:rsidR="004B6E54" w:rsidRDefault="004B6E54" w:rsidP="004A5198">
      <w:pPr>
        <w:shd w:val="clear" w:color="auto" w:fill="FFFFFF"/>
        <w:spacing w:before="120" w:after="120" w:line="360" w:lineRule="auto"/>
        <w:jc w:val="both"/>
        <w:textAlignment w:val="baseline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echniques used for increasing the accuracy of 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>the model include:</w:t>
      </w:r>
    </w:p>
    <w:p w14:paraId="1F567C03" w14:textId="53DBCB56" w:rsidR="004B6E54" w:rsidRDefault="008F6E22" w:rsidP="004A5198">
      <w:pPr>
        <w:pStyle w:val="ListParagraph"/>
        <w:numPr>
          <w:ilvl w:val="0"/>
          <w:numId w:val="4"/>
        </w:numPr>
        <w:shd w:val="clear" w:color="auto" w:fill="FFFFFF"/>
        <w:spacing w:before="120" w:after="120" w:line="360" w:lineRule="auto"/>
        <w:jc w:val="both"/>
        <w:textAlignment w:val="baseline"/>
        <w:rPr>
          <w:rFonts w:ascii="Times New Roman" w:hAnsi="Times New Roman" w:cs="Times New Roman"/>
          <w:color w:val="0A0A23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color w:val="0A0A23"/>
          <w:sz w:val="28"/>
          <w:szCs w:val="28"/>
          <w:shd w:val="clear" w:color="auto" w:fill="FFFFFF"/>
        </w:rPr>
        <w:t>Tuning the hyperparameters</w:t>
      </w:r>
    </w:p>
    <w:p w14:paraId="41B69158" w14:textId="410868A5" w:rsidR="00C77FA2" w:rsidRPr="00C77FA2" w:rsidRDefault="00357B97" w:rsidP="006A626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A5198">
        <w:rPr>
          <w:rFonts w:ascii="Times New Roman" w:hAnsi="Times New Roman" w:cs="Times New Roman"/>
          <w:b/>
          <w:sz w:val="28"/>
          <w:szCs w:val="28"/>
        </w:rPr>
        <w:t xml:space="preserve">Results: </w:t>
      </w:r>
      <w:r w:rsidR="00C77FA2" w:rsidRPr="004A5198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5BDDCB10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Train on 1350 samples, validate on 150 samples</w:t>
      </w:r>
    </w:p>
    <w:p w14:paraId="66C40F95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1/50</w:t>
      </w:r>
    </w:p>
    <w:p w14:paraId="0A96C11E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20s 15ms/step - loss: 0.3542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4414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2886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4766</w:t>
      </w:r>
    </w:p>
    <w:p w14:paraId="547B4449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17F77AB1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Epoch 00001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improved from inf to 0.28861, saving model to model-dsbowl2018-1.h5</w:t>
      </w:r>
    </w:p>
    <w:p w14:paraId="0C2A876F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2/50</w:t>
      </w:r>
    </w:p>
    <w:p w14:paraId="569A6A77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929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4913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2699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4972</w:t>
      </w:r>
    </w:p>
    <w:p w14:paraId="7CF33975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19F042BB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Epoch 00002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improved from 0.28861 to 0.26988, saving model to model-dsbowl2018-1.h5</w:t>
      </w:r>
    </w:p>
    <w:p w14:paraId="313CB1E9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3/50</w:t>
      </w:r>
    </w:p>
    <w:p w14:paraId="00821768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849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5019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2681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5058</w:t>
      </w:r>
    </w:p>
    <w:p w14:paraId="19C8A981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421B8099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Epoch 00003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improved from 0.26988 to 0.26809, saving model to model-dsbowl2018-1.h5</w:t>
      </w:r>
    </w:p>
    <w:p w14:paraId="34213E8B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4/50</w:t>
      </w:r>
    </w:p>
    <w:p w14:paraId="7A692B44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863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5074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2735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5089</w:t>
      </w:r>
    </w:p>
    <w:p w14:paraId="2FADC890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38F415B4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lastRenderedPageBreak/>
        <w:t xml:space="preserve">Epoch 00004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did not improve from 0.26809</w:t>
      </w:r>
    </w:p>
    <w:p w14:paraId="06F1689F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5/50</w:t>
      </w:r>
    </w:p>
    <w:p w14:paraId="76474126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839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5096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2704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5111</w:t>
      </w:r>
    </w:p>
    <w:p w14:paraId="269B4126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2D1F097A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Epoch 00005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did not improve from 0.26809</w:t>
      </w:r>
    </w:p>
    <w:p w14:paraId="1ABB496A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6/50</w:t>
      </w:r>
    </w:p>
    <w:p w14:paraId="1DFC34E9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822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5121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2658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5138</w:t>
      </w:r>
    </w:p>
    <w:p w14:paraId="6F869A78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19E0E6E8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Epoch 00006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improved from 0.26809 to 0.26584, saving model to model-dsbowl2018-1.h5</w:t>
      </w:r>
    </w:p>
    <w:p w14:paraId="640708C1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7/50</w:t>
      </w:r>
    </w:p>
    <w:p w14:paraId="7CE7AFF9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809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5146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2647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5156</w:t>
      </w:r>
    </w:p>
    <w:p w14:paraId="5F56D7D2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21A27094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Epoch 00007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improved from 0.26584 to 0.26474, saving model to model-dsbowl2018-1.h5</w:t>
      </w:r>
    </w:p>
    <w:p w14:paraId="6FC596B5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8/50</w:t>
      </w:r>
    </w:p>
    <w:p w14:paraId="0A339FC2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809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5161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2628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5169</w:t>
      </w:r>
    </w:p>
    <w:p w14:paraId="79848EA5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6D61407B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Epoch 00008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improved from 0.26474 to 0.26281, saving model to model-dsbowl2018-1.h5</w:t>
      </w:r>
    </w:p>
    <w:p w14:paraId="46F3A84B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9/50</w:t>
      </w:r>
    </w:p>
    <w:p w14:paraId="0C8C1799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792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5178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2704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5183</w:t>
      </w:r>
    </w:p>
    <w:p w14:paraId="7571ED98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2EB4D615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Epoch 00009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did not improve from 0.26281</w:t>
      </w:r>
    </w:p>
    <w:p w14:paraId="6A85B2D3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10/50</w:t>
      </w:r>
    </w:p>
    <w:p w14:paraId="262A48A2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815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5189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2647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5191</w:t>
      </w:r>
    </w:p>
    <w:p w14:paraId="3F312B9E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5C633226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Epoch 00010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did not improve from 0.26281</w:t>
      </w:r>
    </w:p>
    <w:p w14:paraId="6487CF44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11/50</w:t>
      </w:r>
    </w:p>
    <w:p w14:paraId="49276062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791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5194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2659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5200</w:t>
      </w:r>
    </w:p>
    <w:p w14:paraId="06A97309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2DAED52C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Epoch 00011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did not improve from 0.26281</w:t>
      </w:r>
    </w:p>
    <w:p w14:paraId="2734B59A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12/50</w:t>
      </w:r>
    </w:p>
    <w:p w14:paraId="2C27ACC3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802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5203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2654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5208</w:t>
      </w:r>
    </w:p>
    <w:p w14:paraId="091B8A30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009102A6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Epoch 00012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did not improve from 0.26281</w:t>
      </w:r>
    </w:p>
    <w:p w14:paraId="561F380D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13/50</w:t>
      </w:r>
    </w:p>
    <w:p w14:paraId="06B628D6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781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5212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2623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5215</w:t>
      </w:r>
    </w:p>
    <w:p w14:paraId="15495E14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3AAAF1EB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Epoch 00013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improved from 0.26281 to 0.26230, saving model to model-dsbowl2018-1.h5</w:t>
      </w:r>
    </w:p>
    <w:p w14:paraId="4B0F973E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14/50</w:t>
      </w:r>
    </w:p>
    <w:p w14:paraId="3029FB51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791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5216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2722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5220</w:t>
      </w:r>
    </w:p>
    <w:p w14:paraId="559B2B71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3CDE5FCC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lastRenderedPageBreak/>
        <w:t xml:space="preserve">Epoch 00014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did not improve from 0.26230</w:t>
      </w:r>
    </w:p>
    <w:p w14:paraId="3A0DF578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15/50</w:t>
      </w:r>
    </w:p>
    <w:p w14:paraId="448EC6B3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799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5223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2632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5223</w:t>
      </w:r>
    </w:p>
    <w:p w14:paraId="34698D28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5058FFFC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Epoch 00015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did not improve from 0.26230</w:t>
      </w:r>
    </w:p>
    <w:p w14:paraId="01615931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16/50</w:t>
      </w:r>
    </w:p>
    <w:p w14:paraId="0EA75CD5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790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5225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3476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5226</w:t>
      </w:r>
    </w:p>
    <w:p w14:paraId="45A11B6A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50A59426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Epoch 00016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did not improve from 0.26230</w:t>
      </w:r>
    </w:p>
    <w:p w14:paraId="7B3167D8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17/50</w:t>
      </w:r>
    </w:p>
    <w:p w14:paraId="3169B4D8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793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5225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2632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5227</w:t>
      </w:r>
    </w:p>
    <w:p w14:paraId="3F4B812F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4EA7C330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Epoch 00017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did not improve from 0.26230</w:t>
      </w:r>
    </w:p>
    <w:p w14:paraId="14F7DD7C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18/50</w:t>
      </w:r>
    </w:p>
    <w:p w14:paraId="03F897BF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785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5230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2619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5232</w:t>
      </w:r>
    </w:p>
    <w:p w14:paraId="72E2289D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693D1202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Epoch 00018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improved from 0.26230 to 0.26195, saving model to model-dsbowl2018-1.h5</w:t>
      </w:r>
    </w:p>
    <w:p w14:paraId="66E8C40B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19/50</w:t>
      </w:r>
    </w:p>
    <w:p w14:paraId="0AB5DABA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776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5233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3446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5234</w:t>
      </w:r>
    </w:p>
    <w:p w14:paraId="7D94C74A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4FAE6B27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Epoch 00019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did not improve from 0.26195</w:t>
      </w:r>
    </w:p>
    <w:p w14:paraId="71518803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20/50</w:t>
      </w:r>
    </w:p>
    <w:p w14:paraId="5FDBDAEA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797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5234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2813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5235</w:t>
      </w:r>
    </w:p>
    <w:p w14:paraId="106A3EB8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56F4C80C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Epoch 00020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did not improve from 0.26195</w:t>
      </w:r>
    </w:p>
    <w:p w14:paraId="07AB5ED6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21/50</w:t>
      </w:r>
    </w:p>
    <w:p w14:paraId="5461EF7D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790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5235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2617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5237</w:t>
      </w:r>
    </w:p>
    <w:p w14:paraId="4C2D6DA5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05D4279D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Epoch 00021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improved from 0.26195 to 0.26168, saving model to model-dsbowl2018-1.h5</w:t>
      </w:r>
    </w:p>
    <w:p w14:paraId="37006F41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22/50</w:t>
      </w:r>
    </w:p>
    <w:p w14:paraId="26B8D374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800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5238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2637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5238</w:t>
      </w:r>
    </w:p>
    <w:p w14:paraId="1B94BD85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34374985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Epoch 00022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did not improve from 0.26168</w:t>
      </w:r>
    </w:p>
    <w:p w14:paraId="480C419E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23/50</w:t>
      </w:r>
    </w:p>
    <w:p w14:paraId="193E1D1F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785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5239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2646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5241</w:t>
      </w:r>
    </w:p>
    <w:p w14:paraId="7EEFF61D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56C1BE28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Epoch 00023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did not improve from 0.26168</w:t>
      </w:r>
    </w:p>
    <w:p w14:paraId="61A8D5AD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24/50</w:t>
      </w:r>
    </w:p>
    <w:p w14:paraId="251A4330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350/1350 [==============================] - 12s 9ms/step - loss: 0.2775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5243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0.2768 -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mean_iou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0.5244</w:t>
      </w:r>
    </w:p>
    <w:p w14:paraId="7B904D25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69EC73EF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Epoch 00024: </w:t>
      </w:r>
      <w:proofErr w:type="spellStart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val_loss</w:t>
      </w:r>
      <w:proofErr w:type="spellEnd"/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did not improve from 0.26168</w:t>
      </w:r>
    </w:p>
    <w:p w14:paraId="2F287C74" w14:textId="77777777" w:rsidR="00616B90" w:rsidRPr="00616B90" w:rsidRDefault="00616B90" w:rsidP="00616B90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616B9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poch 25/50</w:t>
      </w:r>
    </w:p>
    <w:sectPr w:rsidR="00616B90" w:rsidRPr="00616B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476585"/>
    <w:multiLevelType w:val="multilevel"/>
    <w:tmpl w:val="D256C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8606751"/>
    <w:multiLevelType w:val="multilevel"/>
    <w:tmpl w:val="B88428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2450061"/>
    <w:multiLevelType w:val="multilevel"/>
    <w:tmpl w:val="81562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110D1C"/>
    <w:multiLevelType w:val="hybridMultilevel"/>
    <w:tmpl w:val="2558E9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E454E"/>
    <w:multiLevelType w:val="hybridMultilevel"/>
    <w:tmpl w:val="066C97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D213F9"/>
    <w:multiLevelType w:val="hybridMultilevel"/>
    <w:tmpl w:val="E8268F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2NDG0MLcwMTc1MDZX0lEKTi0uzszPAykwrAUA3XN4wSwAAAA="/>
  </w:docVars>
  <w:rsids>
    <w:rsidRoot w:val="008A30AC"/>
    <w:rsid w:val="00091295"/>
    <w:rsid w:val="00223E36"/>
    <w:rsid w:val="002E6F19"/>
    <w:rsid w:val="00357B97"/>
    <w:rsid w:val="003F1F93"/>
    <w:rsid w:val="004A5198"/>
    <w:rsid w:val="004B6E54"/>
    <w:rsid w:val="00583DA6"/>
    <w:rsid w:val="00586B9F"/>
    <w:rsid w:val="00616B90"/>
    <w:rsid w:val="00661700"/>
    <w:rsid w:val="006A6264"/>
    <w:rsid w:val="006D6320"/>
    <w:rsid w:val="007D687B"/>
    <w:rsid w:val="008A30AC"/>
    <w:rsid w:val="008F6E22"/>
    <w:rsid w:val="009224C9"/>
    <w:rsid w:val="009C5FED"/>
    <w:rsid w:val="009D2C5F"/>
    <w:rsid w:val="00A81930"/>
    <w:rsid w:val="00C77FA2"/>
    <w:rsid w:val="00CA2985"/>
    <w:rsid w:val="00DA6544"/>
    <w:rsid w:val="00DE631C"/>
    <w:rsid w:val="00F40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B91C0"/>
  <w15:chartTrackingRefBased/>
  <w15:docId w15:val="{F9563F26-72A0-444C-9071-901EAC055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77FA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77FA2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586B9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586B9F"/>
    <w:rPr>
      <w:i/>
      <w:iCs/>
    </w:rPr>
  </w:style>
  <w:style w:type="paragraph" w:customStyle="1" w:styleId="gt">
    <w:name w:val="gt"/>
    <w:basedOn w:val="Normal"/>
    <w:rsid w:val="00CA29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25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4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6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8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076</Words>
  <Characters>613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h</dc:creator>
  <cp:keywords/>
  <dc:description/>
  <cp:lastModifiedBy>Spoorthi Basu</cp:lastModifiedBy>
  <cp:revision>2</cp:revision>
  <cp:lastPrinted>2019-10-31T15:37:00Z</cp:lastPrinted>
  <dcterms:created xsi:type="dcterms:W3CDTF">2019-11-26T18:08:00Z</dcterms:created>
  <dcterms:modified xsi:type="dcterms:W3CDTF">2019-11-26T18:08:00Z</dcterms:modified>
</cp:coreProperties>
</file>